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B0B17A" w14:textId="77777777" w:rsidR="009F3045" w:rsidRDefault="009F3045" w:rsidP="009F3045">
      <w:pPr>
        <w:pStyle w:val="NormalWeb"/>
        <w:spacing w:before="200" w:beforeAutospacing="0" w:after="0" w:afterAutospacing="0"/>
      </w:pPr>
      <w:r>
        <w:rPr>
          <w:rFonts w:ascii="Courier New" w:hAnsi="Courier New" w:cs="Courier New"/>
          <w:b/>
          <w:bCs/>
          <w:color w:val="38761D"/>
          <w:sz w:val="28"/>
          <w:szCs w:val="28"/>
        </w:rPr>
        <w:t>NUMBERS AND VARIABLES</w:t>
      </w:r>
    </w:p>
    <w:p w14:paraId="0C9577DB" w14:textId="04BA3484" w:rsidR="009F3045" w:rsidRDefault="009F3045" w:rsidP="009F3045">
      <w:pPr>
        <w:pStyle w:val="NormalWeb"/>
        <w:numPr>
          <w:ilvl w:val="0"/>
          <w:numId w:val="2"/>
        </w:numPr>
        <w:spacing w:before="20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reate three variables in a single line and assign different values to them and make sure their data types are different. Like one is int, another one is float and the last one is a string.</w:t>
      </w:r>
    </w:p>
    <w:p w14:paraId="74809AA9" w14:textId="06B4FB46" w:rsidR="009F3045" w:rsidRDefault="009F3045" w:rsidP="009F3045">
      <w:pPr>
        <w:pStyle w:val="NormalWeb"/>
        <w:spacing w:before="200" w:beforeAutospacing="0" w:after="0" w:afterAutospacing="0"/>
      </w:pPr>
      <w:r>
        <w:rPr>
          <w:noProof/>
        </w:rPr>
        <w:drawing>
          <wp:inline distT="0" distB="0" distL="0" distR="0" wp14:anchorId="681857F6" wp14:editId="5D37C624">
            <wp:extent cx="5943600" cy="1892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3BA90" w14:textId="6E8D7199" w:rsidR="009F3045" w:rsidRDefault="009F3045" w:rsidP="009F3045">
      <w:pPr>
        <w:pStyle w:val="NormalWeb"/>
        <w:numPr>
          <w:ilvl w:val="0"/>
          <w:numId w:val="2"/>
        </w:numPr>
        <w:spacing w:before="20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reate a variable of value type complex and swap it with another variable whose value is an integer.</w:t>
      </w:r>
    </w:p>
    <w:p w14:paraId="78D3C084" w14:textId="3DFF5802" w:rsidR="009F3045" w:rsidRDefault="00E96008" w:rsidP="009F3045">
      <w:pPr>
        <w:pStyle w:val="NormalWeb"/>
        <w:spacing w:before="200" w:beforeAutospacing="0" w:after="0" w:afterAutospacing="0"/>
      </w:pPr>
      <w:r>
        <w:rPr>
          <w:noProof/>
        </w:rPr>
        <w:drawing>
          <wp:inline distT="0" distB="0" distL="0" distR="0" wp14:anchorId="0A647105" wp14:editId="4A508623">
            <wp:extent cx="2114550" cy="1914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0173A" w14:textId="3AE7BF06" w:rsidR="0038795A" w:rsidRDefault="0038795A" w:rsidP="009F3045">
      <w:pPr>
        <w:pStyle w:val="NormalWeb"/>
        <w:spacing w:before="200" w:beforeAutospacing="0" w:after="0" w:afterAutospacing="0"/>
      </w:pPr>
    </w:p>
    <w:p w14:paraId="6798106F" w14:textId="4FBB688F" w:rsidR="0038795A" w:rsidRDefault="0038795A" w:rsidP="009F3045">
      <w:pPr>
        <w:pStyle w:val="NormalWeb"/>
        <w:spacing w:before="200" w:beforeAutospacing="0" w:after="0" w:afterAutospacing="0"/>
      </w:pPr>
    </w:p>
    <w:p w14:paraId="63A727EA" w14:textId="1EB3206A" w:rsidR="0038795A" w:rsidRDefault="0038795A" w:rsidP="009F3045">
      <w:pPr>
        <w:pStyle w:val="NormalWeb"/>
        <w:spacing w:before="200" w:beforeAutospacing="0" w:after="0" w:afterAutospacing="0"/>
      </w:pPr>
    </w:p>
    <w:p w14:paraId="58EF4545" w14:textId="6E413BD5" w:rsidR="0038795A" w:rsidRDefault="0038795A" w:rsidP="009F3045">
      <w:pPr>
        <w:pStyle w:val="NormalWeb"/>
        <w:spacing w:before="200" w:beforeAutospacing="0" w:after="0" w:afterAutospacing="0"/>
      </w:pPr>
    </w:p>
    <w:p w14:paraId="57A15D6D" w14:textId="648A12F6" w:rsidR="0038795A" w:rsidRDefault="0038795A" w:rsidP="009F3045">
      <w:pPr>
        <w:pStyle w:val="NormalWeb"/>
        <w:spacing w:before="200" w:beforeAutospacing="0" w:after="0" w:afterAutospacing="0"/>
      </w:pPr>
    </w:p>
    <w:p w14:paraId="20064495" w14:textId="2B81BA1C" w:rsidR="0038795A" w:rsidRDefault="0038795A" w:rsidP="009F3045">
      <w:pPr>
        <w:pStyle w:val="NormalWeb"/>
        <w:spacing w:before="200" w:beforeAutospacing="0" w:after="0" w:afterAutospacing="0"/>
      </w:pPr>
    </w:p>
    <w:p w14:paraId="2ACD7D92" w14:textId="285702C3" w:rsidR="0038795A" w:rsidRDefault="0038795A" w:rsidP="009F3045">
      <w:pPr>
        <w:pStyle w:val="NormalWeb"/>
        <w:spacing w:before="200" w:beforeAutospacing="0" w:after="0" w:afterAutospacing="0"/>
      </w:pPr>
    </w:p>
    <w:p w14:paraId="2D11B993" w14:textId="77777777" w:rsidR="0038795A" w:rsidRDefault="0038795A" w:rsidP="009F3045">
      <w:pPr>
        <w:pStyle w:val="NormalWeb"/>
        <w:spacing w:before="200" w:beforeAutospacing="0" w:after="0" w:afterAutospacing="0"/>
      </w:pPr>
    </w:p>
    <w:p w14:paraId="3EB91462" w14:textId="153C3138" w:rsidR="009F3045" w:rsidRDefault="009F3045" w:rsidP="00E96008">
      <w:pPr>
        <w:pStyle w:val="NormalWeb"/>
        <w:numPr>
          <w:ilvl w:val="0"/>
          <w:numId w:val="2"/>
        </w:numPr>
        <w:spacing w:before="20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lastRenderedPageBreak/>
        <w:t>Swap two numbers using the third variable as the result name and do the same task without using any third variable.</w:t>
      </w:r>
    </w:p>
    <w:p w14:paraId="6629EA3B" w14:textId="7122444D" w:rsidR="00E96008" w:rsidRDefault="006B27CC" w:rsidP="00E96008">
      <w:pPr>
        <w:pStyle w:val="NormalWeb"/>
        <w:spacing w:before="200" w:beforeAutospacing="0" w:after="0" w:afterAutospacing="0"/>
      </w:pPr>
      <w:r>
        <w:rPr>
          <w:noProof/>
        </w:rPr>
        <w:drawing>
          <wp:inline distT="0" distB="0" distL="0" distR="0" wp14:anchorId="4AA343C2" wp14:editId="746B3C6B">
            <wp:extent cx="2286000" cy="2324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FC6EC" w14:textId="31D4474B" w:rsidR="009F3045" w:rsidRDefault="009F3045" w:rsidP="0038795A">
      <w:pPr>
        <w:pStyle w:val="NormalWeb"/>
        <w:numPr>
          <w:ilvl w:val="0"/>
          <w:numId w:val="2"/>
        </w:numPr>
        <w:spacing w:before="20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Write a program to print the value given by the user by using both Python 2.x and Python 3.x Version.</w:t>
      </w:r>
    </w:p>
    <w:p w14:paraId="20993D60" w14:textId="31AC8596" w:rsidR="0038795A" w:rsidRDefault="0038795A" w:rsidP="0038795A">
      <w:pPr>
        <w:pStyle w:val="NormalWeb"/>
        <w:spacing w:before="200" w:beforeAutospacing="0" w:after="0" w:afterAutospacing="0"/>
      </w:pPr>
      <w:r>
        <w:rPr>
          <w:noProof/>
        </w:rPr>
        <w:drawing>
          <wp:inline distT="0" distB="0" distL="0" distR="0" wp14:anchorId="428DA9AD" wp14:editId="4FB3380D">
            <wp:extent cx="4400550" cy="990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F24F9" w14:textId="77777777" w:rsidR="009F3045" w:rsidRDefault="009F3045" w:rsidP="009F3045">
      <w:pPr>
        <w:pStyle w:val="NormalWeb"/>
        <w:spacing w:before="20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5. 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Write a program to complete the task given below:</w:t>
      </w:r>
    </w:p>
    <w:p w14:paraId="7710D6A0" w14:textId="31069ECF" w:rsidR="000D5BD8" w:rsidRPr="0053570E" w:rsidRDefault="009F3045" w:rsidP="003E6E3F">
      <w:pPr>
        <w:pStyle w:val="NormalWeb"/>
        <w:numPr>
          <w:ilvl w:val="0"/>
          <w:numId w:val="1"/>
        </w:numPr>
        <w:spacing w:before="200" w:beforeAutospacing="0" w:after="0" w:afterAutospacing="0"/>
        <w:ind w:left="144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53570E">
        <w:rPr>
          <w:rFonts w:ascii="Arial" w:hAnsi="Arial" w:cs="Arial"/>
          <w:color w:val="000000"/>
          <w:sz w:val="22"/>
          <w:szCs w:val="22"/>
        </w:rPr>
        <w:t>Ask the user to enter any 2 numbers in between 1-10 and add both of them to another variable call z.</w:t>
      </w:r>
    </w:p>
    <w:p w14:paraId="0270452C" w14:textId="66074B55" w:rsidR="009F3045" w:rsidRDefault="009F3045" w:rsidP="009F3045">
      <w:pPr>
        <w:pStyle w:val="NormalWeb"/>
        <w:numPr>
          <w:ilvl w:val="0"/>
          <w:numId w:val="1"/>
        </w:numPr>
        <w:spacing w:before="0" w:beforeAutospacing="0" w:after="0" w:afterAutospacing="0"/>
        <w:ind w:left="144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Use z for adding 30 into it and print the final result by using variable results.</w:t>
      </w:r>
    </w:p>
    <w:p w14:paraId="40E1D771" w14:textId="5F3F3842" w:rsidR="0053570E" w:rsidRDefault="0053570E" w:rsidP="0053570E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175E31D7" wp14:editId="7885D954">
            <wp:extent cx="5943600" cy="23609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538BF" w14:textId="7C5582BE" w:rsidR="000D5BD8" w:rsidRDefault="000D5BD8" w:rsidP="000D5BD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7785A6B6" w14:textId="77777777" w:rsidR="00FC2D86" w:rsidRDefault="00FC2D86" w:rsidP="000D5BD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281A4DDA" w14:textId="69D799BD" w:rsidR="009F3045" w:rsidRDefault="009F3045" w:rsidP="00FC2D86">
      <w:pPr>
        <w:pStyle w:val="NormalWeb"/>
        <w:numPr>
          <w:ilvl w:val="0"/>
          <w:numId w:val="2"/>
        </w:numPr>
        <w:spacing w:before="20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lastRenderedPageBreak/>
        <w:t xml:space="preserve">Write a program to check the data type of the entered values. HINT: Printed output should say </w:t>
      </w:r>
      <w:r w:rsidR="00C97EFE">
        <w:rPr>
          <w:rFonts w:ascii="Arial" w:hAnsi="Arial" w:cs="Arial"/>
          <w:color w:val="000000"/>
          <w:sz w:val="22"/>
          <w:szCs w:val="22"/>
        </w:rPr>
        <w:t>- The</w:t>
      </w:r>
      <w:r>
        <w:rPr>
          <w:rFonts w:ascii="Arial" w:hAnsi="Arial" w:cs="Arial"/>
          <w:color w:val="000000"/>
          <w:sz w:val="22"/>
          <w:szCs w:val="22"/>
        </w:rPr>
        <w:t xml:space="preserve"> input value data type is: int/float/string/</w:t>
      </w:r>
      <w:r w:rsidR="00C97EFE">
        <w:rPr>
          <w:rFonts w:ascii="Arial" w:hAnsi="Arial" w:cs="Arial"/>
          <w:color w:val="000000"/>
          <w:sz w:val="22"/>
          <w:szCs w:val="22"/>
        </w:rPr>
        <w:t>etc.</w:t>
      </w:r>
    </w:p>
    <w:p w14:paraId="40274AFF" w14:textId="77777777" w:rsidR="00E7208D" w:rsidRDefault="00E7208D" w:rsidP="009F3045">
      <w:pPr>
        <w:pStyle w:val="NormalWeb"/>
        <w:spacing w:before="200" w:beforeAutospacing="0" w:after="0" w:afterAutospacing="0"/>
      </w:pPr>
      <w:r>
        <w:rPr>
          <w:noProof/>
        </w:rPr>
        <w:drawing>
          <wp:inline distT="0" distB="0" distL="0" distR="0" wp14:anchorId="78199534" wp14:editId="36EBB0A9">
            <wp:extent cx="5943600" cy="100457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965C3" w14:textId="244DA98C" w:rsidR="009F3045" w:rsidRDefault="009F3045" w:rsidP="0055098D">
      <w:pPr>
        <w:pStyle w:val="NormalWeb"/>
        <w:numPr>
          <w:ilvl w:val="0"/>
          <w:numId w:val="2"/>
        </w:numPr>
        <w:spacing w:before="20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If one data type value is assigned to ‘a’ variable and then a different data type value is assigned to ‘a’ again. Will it change the </w:t>
      </w:r>
      <w:r w:rsidR="0055098D">
        <w:rPr>
          <w:rFonts w:ascii="Arial" w:hAnsi="Arial" w:cs="Arial"/>
          <w:color w:val="000000"/>
          <w:sz w:val="22"/>
          <w:szCs w:val="22"/>
        </w:rPr>
        <w:t>value?</w:t>
      </w:r>
      <w:r>
        <w:rPr>
          <w:rFonts w:ascii="Arial" w:hAnsi="Arial" w:cs="Arial"/>
          <w:color w:val="000000"/>
          <w:sz w:val="22"/>
          <w:szCs w:val="22"/>
        </w:rPr>
        <w:t xml:space="preserve"> If </w:t>
      </w:r>
      <w:r w:rsidR="0055098D">
        <w:rPr>
          <w:rFonts w:ascii="Arial" w:hAnsi="Arial" w:cs="Arial"/>
          <w:color w:val="000000"/>
          <w:sz w:val="22"/>
          <w:szCs w:val="22"/>
        </w:rPr>
        <w:t>Yes,</w:t>
      </w:r>
      <w:r>
        <w:rPr>
          <w:rFonts w:ascii="Arial" w:hAnsi="Arial" w:cs="Arial"/>
          <w:color w:val="000000"/>
          <w:sz w:val="22"/>
          <w:szCs w:val="22"/>
        </w:rPr>
        <w:t xml:space="preserve"> then Why?</w:t>
      </w:r>
    </w:p>
    <w:p w14:paraId="3AE6269A" w14:textId="7F667AA5" w:rsidR="0055098D" w:rsidRDefault="0055098D" w:rsidP="0055098D">
      <w:pPr>
        <w:pStyle w:val="NormalWeb"/>
        <w:spacing w:before="20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As, we can see, the datatype will change because</w:t>
      </w:r>
      <w:r w:rsidR="0028021C">
        <w:rPr>
          <w:rFonts w:ascii="Arial" w:hAnsi="Arial" w:cs="Arial"/>
          <w:color w:val="000000"/>
          <w:sz w:val="22"/>
          <w:szCs w:val="22"/>
        </w:rPr>
        <w:t xml:space="preserve"> a new value with a new datatype will be assigned to it in the memory.</w:t>
      </w:r>
      <w:bookmarkStart w:id="0" w:name="_GoBack"/>
      <w:bookmarkEnd w:id="0"/>
    </w:p>
    <w:p w14:paraId="25B91BDA" w14:textId="3E74F998" w:rsidR="00547054" w:rsidRDefault="00547054"/>
    <w:p w14:paraId="289817B5" w14:textId="17589F95" w:rsidR="00E7208D" w:rsidRDefault="0055098D">
      <w:r>
        <w:rPr>
          <w:noProof/>
        </w:rPr>
        <w:drawing>
          <wp:inline distT="0" distB="0" distL="0" distR="0" wp14:anchorId="3DEEC9DB" wp14:editId="0CC2AF47">
            <wp:extent cx="2962275" cy="18002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720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BE6702"/>
    <w:multiLevelType w:val="multilevel"/>
    <w:tmpl w:val="FB187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67C44EA"/>
    <w:multiLevelType w:val="hybridMultilevel"/>
    <w:tmpl w:val="223EF5A2"/>
    <w:lvl w:ilvl="0" w:tplc="30047F2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N7I0MbYwNDW0MDVQ0lEKTi0uzszPAykwrAUAWSadGSwAAAA="/>
  </w:docVars>
  <w:rsids>
    <w:rsidRoot w:val="009F3045"/>
    <w:rsid w:val="000D5BD8"/>
    <w:rsid w:val="0028021C"/>
    <w:rsid w:val="0038795A"/>
    <w:rsid w:val="0053570E"/>
    <w:rsid w:val="00547054"/>
    <w:rsid w:val="0055098D"/>
    <w:rsid w:val="006B27CC"/>
    <w:rsid w:val="009F3045"/>
    <w:rsid w:val="00BA2262"/>
    <w:rsid w:val="00C97EFE"/>
    <w:rsid w:val="00DE28F7"/>
    <w:rsid w:val="00E7208D"/>
    <w:rsid w:val="00E96008"/>
    <w:rsid w:val="00FC2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EDE97"/>
  <w15:chartTrackingRefBased/>
  <w15:docId w15:val="{EF7CD4C8-50B2-4E39-BDB9-ED8365D7D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F30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9F30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0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3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ima Silewar</dc:creator>
  <cp:keywords/>
  <dc:description/>
  <cp:lastModifiedBy>Garima Silewar</cp:lastModifiedBy>
  <cp:revision>5</cp:revision>
  <dcterms:created xsi:type="dcterms:W3CDTF">2020-06-29T02:55:00Z</dcterms:created>
  <dcterms:modified xsi:type="dcterms:W3CDTF">2020-06-29T06:15:00Z</dcterms:modified>
</cp:coreProperties>
</file>